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ri Handels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dels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48 Burton Ave,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kauf41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1340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rew</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